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09707" w14:textId="6F2CEE19" w:rsidR="00C50322" w:rsidRPr="00B2735B" w:rsidRDefault="00C50322" w:rsidP="0054515A">
      <w:pPr>
        <w:ind w:firstLine="720"/>
        <w:jc w:val="center"/>
        <w:rPr>
          <w:rFonts w:ascii="Times New Roman" w:eastAsia="Arial" w:hAnsi="Times New Roman" w:cs="Times New Roman"/>
          <w:b/>
          <w:sz w:val="44"/>
          <w:szCs w:val="44"/>
        </w:rPr>
      </w:pPr>
      <w:r w:rsidRPr="00B2735B">
        <w:rPr>
          <w:rFonts w:ascii="Times New Roman" w:hAnsi="Times New Roman" w:cs="Times New Roman"/>
          <w:noProof/>
        </w:rPr>
        <w:drawing>
          <wp:inline distT="0" distB="0" distL="0" distR="0" wp14:anchorId="0A267952" wp14:editId="7E3B699E">
            <wp:extent cx="2482850" cy="1273586"/>
            <wp:effectExtent l="0" t="0" r="0" b="3175"/>
            <wp:docPr id="1" name="Picture 1" descr="Swinburne University of Technology - Course See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winburne University of Technology - Course Seek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964" cy="1296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1F348" w14:textId="77777777" w:rsidR="00C50322" w:rsidRPr="00B2735B" w:rsidRDefault="00C50322" w:rsidP="006B1BC5">
      <w:pPr>
        <w:jc w:val="center"/>
        <w:rPr>
          <w:rFonts w:ascii="Times New Roman" w:eastAsia="Arial" w:hAnsi="Times New Roman" w:cs="Times New Roman"/>
          <w:b/>
          <w:sz w:val="44"/>
          <w:szCs w:val="44"/>
        </w:rPr>
      </w:pPr>
    </w:p>
    <w:p w14:paraId="04519E9E" w14:textId="208B96C4" w:rsidR="006B1BC5" w:rsidRPr="00B2735B" w:rsidRDefault="005F0DCD" w:rsidP="006B1BC5">
      <w:pPr>
        <w:jc w:val="center"/>
        <w:rPr>
          <w:rFonts w:ascii="Times New Roman" w:eastAsia="Arial" w:hAnsi="Times New Roman" w:cs="Times New Roman"/>
          <w:b/>
          <w:sz w:val="44"/>
          <w:szCs w:val="44"/>
        </w:rPr>
      </w:pPr>
      <w:r w:rsidRPr="00B2735B">
        <w:rPr>
          <w:rFonts w:ascii="Times New Roman" w:eastAsia="Arial" w:hAnsi="Times New Roman" w:cs="Times New Roman"/>
          <w:b/>
          <w:sz w:val="44"/>
          <w:szCs w:val="44"/>
        </w:rPr>
        <w:t>COS10009</w:t>
      </w:r>
      <w:r w:rsidR="006B1BC5" w:rsidRPr="00B2735B">
        <w:rPr>
          <w:rFonts w:ascii="Times New Roman" w:eastAsia="Arial" w:hAnsi="Times New Roman" w:cs="Times New Roman"/>
          <w:b/>
          <w:sz w:val="44"/>
          <w:szCs w:val="44"/>
        </w:rPr>
        <w:t xml:space="preserve"> </w:t>
      </w:r>
    </w:p>
    <w:p w14:paraId="4A3ECB12" w14:textId="4D9C38F2" w:rsidR="006B1BC5" w:rsidRPr="00B2735B" w:rsidRDefault="005F0DCD" w:rsidP="006B1BC5">
      <w:pPr>
        <w:jc w:val="center"/>
        <w:rPr>
          <w:rFonts w:ascii="Times New Roman" w:eastAsia="Arial" w:hAnsi="Times New Roman" w:cs="Times New Roman"/>
          <w:b/>
          <w:sz w:val="44"/>
          <w:szCs w:val="44"/>
        </w:rPr>
      </w:pPr>
      <w:r w:rsidRPr="00B2735B">
        <w:rPr>
          <w:rFonts w:ascii="Times New Roman" w:eastAsia="Arial" w:hAnsi="Times New Roman" w:cs="Times New Roman"/>
          <w:b/>
          <w:sz w:val="44"/>
          <w:szCs w:val="44"/>
        </w:rPr>
        <w:t>INTRODUCTION TO PROGRAMMING</w:t>
      </w:r>
    </w:p>
    <w:p w14:paraId="5A793CA0" w14:textId="77777777" w:rsidR="006B1BC5" w:rsidRPr="00B2735B" w:rsidRDefault="006B1BC5" w:rsidP="006B1BC5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16253538" w14:textId="365141DA" w:rsidR="006B1BC5" w:rsidRPr="00B2735B" w:rsidRDefault="006B1BC5" w:rsidP="00C50322">
      <w:pPr>
        <w:jc w:val="center"/>
        <w:rPr>
          <w:rFonts w:ascii="Times New Roman" w:eastAsia="Arial" w:hAnsi="Times New Roman" w:cs="Times New Roman"/>
          <w:sz w:val="44"/>
          <w:szCs w:val="44"/>
        </w:rPr>
      </w:pPr>
      <w:r w:rsidRPr="00B2735B">
        <w:rPr>
          <w:rFonts w:ascii="Times New Roman" w:eastAsia="Arial" w:hAnsi="Times New Roman" w:cs="Times New Roman"/>
          <w:b/>
          <w:sz w:val="44"/>
          <w:szCs w:val="44"/>
        </w:rPr>
        <w:t>Lectur</w:t>
      </w:r>
      <w:r w:rsidR="007D5F6B">
        <w:rPr>
          <w:rFonts w:ascii="Times New Roman" w:eastAsia="Arial" w:hAnsi="Times New Roman" w:cs="Times New Roman"/>
          <w:b/>
          <w:sz w:val="44"/>
          <w:szCs w:val="44"/>
        </w:rPr>
        <w:t>e</w:t>
      </w:r>
      <w:r w:rsidRPr="00B2735B">
        <w:rPr>
          <w:rFonts w:ascii="Times New Roman" w:eastAsia="Arial" w:hAnsi="Times New Roman" w:cs="Times New Roman"/>
          <w:b/>
          <w:sz w:val="44"/>
          <w:szCs w:val="44"/>
        </w:rPr>
        <w:t>r:</w:t>
      </w:r>
      <w:r w:rsidRPr="00B2735B">
        <w:rPr>
          <w:rFonts w:ascii="Times New Roman" w:eastAsia="Arial" w:hAnsi="Times New Roman" w:cs="Times New Roman"/>
          <w:sz w:val="44"/>
          <w:szCs w:val="44"/>
        </w:rPr>
        <w:t xml:space="preserve"> </w:t>
      </w:r>
      <w:r w:rsidR="00EE5543">
        <w:rPr>
          <w:rFonts w:ascii="Times New Roman" w:eastAsia="Arial" w:hAnsi="Times New Roman" w:cs="Times New Roman"/>
          <w:sz w:val="44"/>
          <w:szCs w:val="44"/>
        </w:rPr>
        <w:t xml:space="preserve">Jason </w:t>
      </w:r>
      <w:proofErr w:type="spellStart"/>
      <w:r w:rsidR="00EE5543">
        <w:rPr>
          <w:rFonts w:ascii="Times New Roman" w:eastAsia="Arial" w:hAnsi="Times New Roman" w:cs="Times New Roman"/>
          <w:sz w:val="44"/>
          <w:szCs w:val="44"/>
        </w:rPr>
        <w:t>HsienMing</w:t>
      </w:r>
      <w:proofErr w:type="spellEnd"/>
      <w:r w:rsidR="00EE5543">
        <w:rPr>
          <w:rFonts w:ascii="Times New Roman" w:eastAsia="Arial" w:hAnsi="Times New Roman" w:cs="Times New Roman"/>
          <w:sz w:val="44"/>
          <w:szCs w:val="44"/>
        </w:rPr>
        <w:t xml:space="preserve"> Yong</w:t>
      </w:r>
    </w:p>
    <w:p w14:paraId="0BAE37AE" w14:textId="77777777" w:rsidR="00C50322" w:rsidRPr="00B2735B" w:rsidRDefault="00C50322" w:rsidP="00C50322">
      <w:pPr>
        <w:jc w:val="center"/>
        <w:rPr>
          <w:rFonts w:ascii="Times New Roman" w:eastAsia="Arial" w:hAnsi="Times New Roman" w:cs="Times New Roman"/>
          <w:sz w:val="56"/>
          <w:szCs w:val="56"/>
        </w:rPr>
      </w:pPr>
    </w:p>
    <w:p w14:paraId="66FC78A7" w14:textId="2535CBF5" w:rsidR="008B001C" w:rsidRDefault="002C7B2B" w:rsidP="00C50322">
      <w:pPr>
        <w:jc w:val="center"/>
        <w:rPr>
          <w:rFonts w:ascii="Times New Roman" w:eastAsia="Arial" w:hAnsi="Times New Roman" w:cs="Times New Roman"/>
          <w:b/>
          <w:sz w:val="62"/>
          <w:szCs w:val="62"/>
        </w:rPr>
      </w:pPr>
      <w:r>
        <w:rPr>
          <w:rFonts w:ascii="Times New Roman" w:eastAsia="Arial" w:hAnsi="Times New Roman" w:cs="Times New Roman"/>
          <w:b/>
          <w:sz w:val="62"/>
          <w:szCs w:val="62"/>
        </w:rPr>
        <w:t>Design</w:t>
      </w:r>
      <w:r w:rsidR="006B1BC5" w:rsidRPr="00B2735B">
        <w:rPr>
          <w:rFonts w:ascii="Times New Roman" w:eastAsia="Arial" w:hAnsi="Times New Roman" w:cs="Times New Roman"/>
          <w:b/>
          <w:sz w:val="62"/>
          <w:szCs w:val="62"/>
        </w:rPr>
        <w:t xml:space="preserve"> Report</w:t>
      </w:r>
      <w:r w:rsidR="008B001C">
        <w:rPr>
          <w:rFonts w:ascii="Times New Roman" w:eastAsia="Arial" w:hAnsi="Times New Roman" w:cs="Times New Roman"/>
          <w:b/>
          <w:sz w:val="62"/>
          <w:szCs w:val="62"/>
        </w:rPr>
        <w:t xml:space="preserve"> </w:t>
      </w:r>
      <w:r w:rsidR="00EE5543">
        <w:rPr>
          <w:rFonts w:ascii="Times New Roman" w:eastAsia="Arial" w:hAnsi="Times New Roman" w:cs="Times New Roman"/>
          <w:b/>
          <w:sz w:val="62"/>
          <w:szCs w:val="62"/>
        </w:rPr>
        <w:t>for</w:t>
      </w:r>
      <w:r w:rsidR="008B001C">
        <w:rPr>
          <w:rFonts w:ascii="Times New Roman" w:eastAsia="Arial" w:hAnsi="Times New Roman" w:cs="Times New Roman"/>
          <w:b/>
          <w:sz w:val="62"/>
          <w:szCs w:val="62"/>
        </w:rPr>
        <w:t xml:space="preserve"> </w:t>
      </w:r>
    </w:p>
    <w:p w14:paraId="53459795" w14:textId="7F728DC7" w:rsidR="006B1BC5" w:rsidRPr="00B2735B" w:rsidRDefault="00EE5543" w:rsidP="00C50322">
      <w:pPr>
        <w:jc w:val="center"/>
        <w:rPr>
          <w:rFonts w:ascii="Times New Roman" w:eastAsia="Arial" w:hAnsi="Times New Roman" w:cs="Times New Roman"/>
          <w:b/>
          <w:sz w:val="62"/>
          <w:szCs w:val="62"/>
        </w:rPr>
      </w:pPr>
      <w:r>
        <w:rPr>
          <w:rFonts w:ascii="Times New Roman" w:eastAsia="Arial" w:hAnsi="Times New Roman" w:cs="Times New Roman"/>
          <w:b/>
          <w:sz w:val="62"/>
          <w:szCs w:val="62"/>
        </w:rPr>
        <w:t xml:space="preserve">Hangman </w:t>
      </w:r>
    </w:p>
    <w:p w14:paraId="19BD6FAB" w14:textId="2B64FF99" w:rsidR="003E3112" w:rsidRPr="00B2735B" w:rsidRDefault="005F0DCD" w:rsidP="005F0DCD">
      <w:pPr>
        <w:ind w:left="720" w:right="1280" w:firstLine="720"/>
        <w:jc w:val="center"/>
        <w:rPr>
          <w:rFonts w:ascii="Times New Roman" w:eastAsia="Arial" w:hAnsi="Times New Roman" w:cs="Times New Roman"/>
          <w:sz w:val="36"/>
          <w:szCs w:val="36"/>
        </w:rPr>
      </w:pPr>
      <w:r w:rsidRPr="00B2735B">
        <w:rPr>
          <w:rFonts w:ascii="Times New Roman" w:eastAsia="Arial" w:hAnsi="Times New Roman" w:cs="Times New Roman"/>
          <w:b/>
          <w:sz w:val="36"/>
          <w:szCs w:val="36"/>
        </w:rPr>
        <w:t>By</w:t>
      </w:r>
      <w:r w:rsidR="00EE5543">
        <w:rPr>
          <w:rFonts w:ascii="Times New Roman" w:eastAsia="Arial" w:hAnsi="Times New Roman" w:cs="Times New Roman"/>
          <w:b/>
          <w:sz w:val="36"/>
          <w:szCs w:val="36"/>
        </w:rPr>
        <w:t xml:space="preserve">: </w:t>
      </w:r>
      <w:r w:rsidRPr="00B2735B">
        <w:rPr>
          <w:rFonts w:ascii="Times New Roman" w:eastAsia="Arial" w:hAnsi="Times New Roman" w:cs="Times New Roman"/>
          <w:b/>
          <w:sz w:val="36"/>
          <w:szCs w:val="36"/>
        </w:rPr>
        <w:t xml:space="preserve"> </w:t>
      </w:r>
      <w:r w:rsidR="00EE5543">
        <w:rPr>
          <w:rFonts w:ascii="Times New Roman" w:eastAsia="Arial" w:hAnsi="Times New Roman" w:cs="Times New Roman"/>
          <w:sz w:val="36"/>
          <w:szCs w:val="36"/>
        </w:rPr>
        <w:t xml:space="preserve">Osama Iftikhar </w:t>
      </w:r>
      <w:proofErr w:type="spellStart"/>
      <w:r w:rsidR="00EE5543">
        <w:rPr>
          <w:rFonts w:ascii="Times New Roman" w:eastAsia="Arial" w:hAnsi="Times New Roman" w:cs="Times New Roman"/>
          <w:sz w:val="36"/>
          <w:szCs w:val="36"/>
        </w:rPr>
        <w:t>Warritich</w:t>
      </w:r>
      <w:proofErr w:type="spellEnd"/>
      <w:r w:rsidR="006B1BC5" w:rsidRPr="00B2735B">
        <w:rPr>
          <w:rFonts w:ascii="Times New Roman" w:eastAsia="Arial" w:hAnsi="Times New Roman" w:cs="Times New Roman"/>
          <w:sz w:val="36"/>
          <w:szCs w:val="36"/>
        </w:rPr>
        <w:t xml:space="preserve"> (</w:t>
      </w:r>
      <w:r w:rsidR="00EE5543">
        <w:rPr>
          <w:rFonts w:ascii="Times New Roman" w:eastAsia="Arial" w:hAnsi="Times New Roman" w:cs="Times New Roman"/>
          <w:sz w:val="36"/>
          <w:szCs w:val="36"/>
        </w:rPr>
        <w:t>102763363</w:t>
      </w:r>
      <w:r w:rsidR="006B1BC5" w:rsidRPr="00B2735B">
        <w:rPr>
          <w:rFonts w:ascii="Times New Roman" w:eastAsia="Arial" w:hAnsi="Times New Roman" w:cs="Times New Roman"/>
          <w:sz w:val="36"/>
          <w:szCs w:val="36"/>
        </w:rPr>
        <w:t>)</w:t>
      </w:r>
    </w:p>
    <w:p w14:paraId="3FCB9BC9" w14:textId="3E5C372D" w:rsidR="008E2BCC" w:rsidRDefault="003E3112">
      <w:pPr>
        <w:rPr>
          <w:rFonts w:ascii="Times New Roman" w:eastAsia="Arial" w:hAnsi="Times New Roman" w:cs="Times New Roman"/>
          <w:sz w:val="36"/>
          <w:szCs w:val="36"/>
        </w:rPr>
      </w:pPr>
      <w:r w:rsidRPr="00B2735B">
        <w:rPr>
          <w:rFonts w:ascii="Times New Roman" w:eastAsia="Arial" w:hAnsi="Times New Roman" w:cs="Times New Roman"/>
          <w:sz w:val="36"/>
          <w:szCs w:val="36"/>
        </w:rPr>
        <w:br w:type="page"/>
      </w:r>
    </w:p>
    <w:sdt>
      <w:sdtPr>
        <w:rPr>
          <w:rFonts w:ascii="Calibri" w:eastAsia="Calibri" w:hAnsi="Calibri" w:cs="Calibri"/>
          <w:color w:val="auto"/>
          <w:sz w:val="22"/>
          <w:szCs w:val="22"/>
          <w:lang w:val="en-GB" w:eastAsia="zh-CN"/>
        </w:rPr>
        <w:id w:val="-147436189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F10F86F" w14:textId="46AF745D" w:rsidR="006A19D1" w:rsidRDefault="006A19D1">
          <w:pPr>
            <w:pStyle w:val="TOCHeading"/>
          </w:pPr>
          <w:r>
            <w:t>Contents</w:t>
          </w:r>
        </w:p>
        <w:p w14:paraId="25B88507" w14:textId="1EED6FEA" w:rsidR="00CF0EF1" w:rsidRDefault="006A19D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PK" w:eastAsia="en-PK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9651425" w:history="1">
            <w:r w:rsidR="00CF0EF1" w:rsidRPr="00B0700C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ustom Program</w:t>
            </w:r>
            <w:r w:rsidR="00CF0EF1">
              <w:rPr>
                <w:noProof/>
                <w:webHidden/>
              </w:rPr>
              <w:tab/>
            </w:r>
            <w:r w:rsidR="00CF0EF1">
              <w:rPr>
                <w:noProof/>
                <w:webHidden/>
              </w:rPr>
              <w:fldChar w:fldCharType="begin"/>
            </w:r>
            <w:r w:rsidR="00CF0EF1">
              <w:rPr>
                <w:noProof/>
                <w:webHidden/>
              </w:rPr>
              <w:instrText xml:space="preserve"> PAGEREF _Toc89651425 \h </w:instrText>
            </w:r>
            <w:r w:rsidR="00CF0EF1">
              <w:rPr>
                <w:noProof/>
                <w:webHidden/>
              </w:rPr>
            </w:r>
            <w:r w:rsidR="00CF0EF1">
              <w:rPr>
                <w:noProof/>
                <w:webHidden/>
              </w:rPr>
              <w:fldChar w:fldCharType="separate"/>
            </w:r>
            <w:r w:rsidR="00CF0EF1">
              <w:rPr>
                <w:noProof/>
                <w:webHidden/>
              </w:rPr>
              <w:t>1</w:t>
            </w:r>
            <w:r w:rsidR="00CF0EF1">
              <w:rPr>
                <w:noProof/>
                <w:webHidden/>
              </w:rPr>
              <w:fldChar w:fldCharType="end"/>
            </w:r>
          </w:hyperlink>
        </w:p>
        <w:p w14:paraId="32D42E64" w14:textId="158E1E66" w:rsidR="00CF0EF1" w:rsidRDefault="00CF0EF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PK" w:eastAsia="en-PK"/>
            </w:rPr>
          </w:pPr>
          <w:hyperlink w:anchor="_Toc89651426" w:history="1">
            <w:r w:rsidRPr="00B0700C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51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48BCC" w14:textId="5FD79F79" w:rsidR="00CF0EF1" w:rsidRDefault="00CF0EF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PK" w:eastAsia="en-PK"/>
            </w:rPr>
          </w:pPr>
          <w:hyperlink w:anchor="_Toc89651427" w:history="1">
            <w:r w:rsidRPr="00B0700C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51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3BFF0" w14:textId="735155CA" w:rsidR="00CF0EF1" w:rsidRDefault="00CF0EF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PK" w:eastAsia="en-PK"/>
            </w:rPr>
          </w:pPr>
          <w:hyperlink w:anchor="_Toc89651428" w:history="1">
            <w:r w:rsidRPr="00B0700C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ros and Cons of the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51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7482E" w14:textId="2F6B3315" w:rsidR="00CF0EF1" w:rsidRDefault="00CF0EF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PK" w:eastAsia="en-PK"/>
            </w:rPr>
          </w:pPr>
          <w:hyperlink w:anchor="_Toc89651429" w:history="1">
            <w:r w:rsidRPr="00B0700C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51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B8FF6D" w14:textId="3C2BF539" w:rsidR="00CF0EF1" w:rsidRDefault="00CF0EF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PK" w:eastAsia="en-PK"/>
            </w:rPr>
          </w:pPr>
          <w:hyperlink w:anchor="_Toc89651430" w:history="1">
            <w:r w:rsidRPr="00B0700C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51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2BD5F5" w14:textId="7634663F" w:rsidR="00CF0EF1" w:rsidRDefault="00CF0EF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PK" w:eastAsia="en-PK"/>
            </w:rPr>
          </w:pPr>
          <w:hyperlink w:anchor="_Toc89651431" w:history="1">
            <w:r w:rsidRPr="00B0700C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Flow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51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BFE48" w14:textId="06A2F90A" w:rsidR="00CF0EF1" w:rsidRDefault="00CF0EF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PK" w:eastAsia="en-PK"/>
            </w:rPr>
          </w:pPr>
          <w:hyperlink w:anchor="_Toc89651432" w:history="1">
            <w:r w:rsidRPr="00B0700C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Data 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51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6E7AC" w14:textId="5B414B5A" w:rsidR="00CF0EF1" w:rsidRDefault="00CF0EF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PK" w:eastAsia="en-PK"/>
            </w:rPr>
          </w:pPr>
          <w:hyperlink w:anchor="_Toc89651433" w:history="1">
            <w:r w:rsidRPr="00B0700C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ain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51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C29152" w14:textId="193542AD" w:rsidR="00CF0EF1" w:rsidRDefault="00CF0EF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PK" w:eastAsia="en-PK"/>
            </w:rPr>
          </w:pPr>
          <w:hyperlink w:anchor="_Toc89651434" w:history="1">
            <w:r w:rsidRPr="00B0700C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creensh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51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17C923" w14:textId="6E4DB67A" w:rsidR="006A19D1" w:rsidRDefault="006A19D1">
          <w:r>
            <w:rPr>
              <w:b/>
              <w:bCs/>
              <w:noProof/>
            </w:rPr>
            <w:fldChar w:fldCharType="end"/>
          </w:r>
        </w:p>
      </w:sdtContent>
    </w:sdt>
    <w:p w14:paraId="72BD9189" w14:textId="77777777" w:rsidR="008E2BCC" w:rsidRDefault="008E2BCC">
      <w:pPr>
        <w:rPr>
          <w:rFonts w:ascii="Times New Roman" w:eastAsia="Arial" w:hAnsi="Times New Roman" w:cs="Times New Roman"/>
          <w:sz w:val="36"/>
          <w:szCs w:val="36"/>
        </w:rPr>
      </w:pPr>
      <w:r>
        <w:rPr>
          <w:rFonts w:ascii="Times New Roman" w:eastAsia="Arial" w:hAnsi="Times New Roman" w:cs="Times New Roman"/>
          <w:sz w:val="36"/>
          <w:szCs w:val="36"/>
        </w:rPr>
        <w:br w:type="page"/>
      </w:r>
    </w:p>
    <w:p w14:paraId="36F42FC8" w14:textId="77777777" w:rsidR="008E2BCC" w:rsidRDefault="008E2BCC">
      <w:pPr>
        <w:rPr>
          <w:rFonts w:ascii="Times New Roman" w:eastAsia="Arial" w:hAnsi="Times New Roman" w:cs="Times New Roman"/>
          <w:sz w:val="36"/>
          <w:szCs w:val="36"/>
        </w:rPr>
        <w:sectPr w:rsidR="008E2BCC" w:rsidSect="009B65D0">
          <w:pgSz w:w="12240" w:h="15840"/>
          <w:pgMar w:top="1440" w:right="1440" w:bottom="1440" w:left="1440" w:header="720" w:footer="720" w:gutter="0"/>
          <w:pgNumType w:start="1"/>
          <w:cols w:space="720"/>
        </w:sectPr>
      </w:pPr>
    </w:p>
    <w:p w14:paraId="2C5E7286" w14:textId="1423A817" w:rsidR="003E3112" w:rsidRPr="00B2735B" w:rsidRDefault="003E3112">
      <w:pPr>
        <w:rPr>
          <w:rFonts w:ascii="Times New Roman" w:eastAsia="Arial" w:hAnsi="Times New Roman" w:cs="Times New Roman"/>
          <w:sz w:val="36"/>
          <w:szCs w:val="36"/>
        </w:rPr>
      </w:pPr>
    </w:p>
    <w:p w14:paraId="2B68C854" w14:textId="77777777" w:rsidR="008B001C" w:rsidRPr="004E47F4" w:rsidRDefault="008B001C" w:rsidP="004E47F4">
      <w:pPr>
        <w:pStyle w:val="Heading1"/>
        <w:rPr>
          <w:rFonts w:ascii="Times New Roman" w:hAnsi="Times New Roman" w:cs="Times New Roman"/>
          <w:b/>
          <w:bCs/>
          <w:color w:val="000000" w:themeColor="text1"/>
          <w:u w:val="single"/>
        </w:rPr>
      </w:pPr>
      <w:bookmarkStart w:id="0" w:name="_Toc89651425"/>
      <w:r w:rsidRPr="004E47F4">
        <w:rPr>
          <w:rFonts w:ascii="Times New Roman" w:hAnsi="Times New Roman" w:cs="Times New Roman"/>
          <w:b/>
          <w:bCs/>
          <w:color w:val="000000" w:themeColor="text1"/>
          <w:u w:val="single"/>
        </w:rPr>
        <w:t>Custom Program</w:t>
      </w:r>
      <w:bookmarkEnd w:id="0"/>
    </w:p>
    <w:p w14:paraId="62F5858F" w14:textId="6A29D3B6" w:rsidR="003E3112" w:rsidRDefault="00EE5543" w:rsidP="008B001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Hangman Game </w:t>
      </w:r>
    </w:p>
    <w:p w14:paraId="61ABDC3C" w14:textId="77777777" w:rsidR="00F64031" w:rsidRPr="008B001C" w:rsidRDefault="00F64031" w:rsidP="00F64031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6490D13D" w14:textId="22B8097F" w:rsidR="005B213C" w:rsidRPr="005B213C" w:rsidRDefault="008B001C" w:rsidP="005B213C">
      <w:pPr>
        <w:pStyle w:val="Heading1"/>
        <w:rPr>
          <w:rFonts w:ascii="Times New Roman" w:hAnsi="Times New Roman" w:cs="Times New Roman"/>
          <w:b/>
          <w:bCs/>
          <w:color w:val="000000" w:themeColor="text1"/>
          <w:u w:val="single"/>
        </w:rPr>
      </w:pPr>
      <w:bookmarkStart w:id="1" w:name="_Toc89651426"/>
      <w:r w:rsidRPr="004E47F4">
        <w:rPr>
          <w:rFonts w:ascii="Times New Roman" w:hAnsi="Times New Roman" w:cs="Times New Roman"/>
          <w:b/>
          <w:bCs/>
          <w:color w:val="000000" w:themeColor="text1"/>
          <w:u w:val="single"/>
        </w:rPr>
        <w:t>Description</w:t>
      </w:r>
      <w:bookmarkEnd w:id="1"/>
    </w:p>
    <w:p w14:paraId="7D59B22E" w14:textId="15FE72AD" w:rsidR="00F64031" w:rsidRPr="00F64031" w:rsidRDefault="00F64031" w:rsidP="00F64031">
      <w:r w:rsidRPr="00F64031">
        <w:t>This is a simple Hangman game using Ruby programming language Hangman program randomly selects a secret word from a list of secret words. The random module will provide this ability, so line 1 in the program imports it. Hangman is a popular word guessing game where the player attempts to build a missing word by guessing one letter at a time. After several incorrect guesses, the game ends, and the player loses. The game also ends if the player correctly identifies all the letters of the missing word. If a guessed letter appears in the word, all instances of it are revealed. If not, the guesser loses a chance. They win if the guesser figures out the secret word before they run out of chances.</w:t>
      </w:r>
    </w:p>
    <w:p w14:paraId="04ADA89D" w14:textId="7FABCB70" w:rsidR="0047114D" w:rsidRPr="004E47F4" w:rsidRDefault="0047114D" w:rsidP="004E47F4">
      <w:pPr>
        <w:pStyle w:val="Heading1"/>
        <w:rPr>
          <w:rFonts w:ascii="Times New Roman" w:hAnsi="Times New Roman" w:cs="Times New Roman"/>
          <w:b/>
          <w:bCs/>
          <w:color w:val="000000" w:themeColor="text1"/>
          <w:u w:val="single"/>
        </w:rPr>
      </w:pPr>
      <w:bookmarkStart w:id="2" w:name="_Toc89651427"/>
      <w:r w:rsidRPr="004E47F4">
        <w:rPr>
          <w:rFonts w:ascii="Times New Roman" w:hAnsi="Times New Roman" w:cs="Times New Roman"/>
          <w:b/>
          <w:bCs/>
          <w:color w:val="000000" w:themeColor="text1"/>
          <w:u w:val="single"/>
        </w:rPr>
        <w:t>Objectives</w:t>
      </w:r>
      <w:bookmarkEnd w:id="2"/>
    </w:p>
    <w:p w14:paraId="049A065C" w14:textId="271CE71C" w:rsidR="0047114D" w:rsidRPr="0047114D" w:rsidRDefault="0047114D" w:rsidP="0047114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47114D">
        <w:rPr>
          <w:rFonts w:ascii="Times New Roman" w:hAnsi="Times New Roman" w:cs="Times New Roman"/>
          <w:sz w:val="28"/>
          <w:szCs w:val="28"/>
        </w:rPr>
        <w:t>For entertain</w:t>
      </w:r>
      <w:r w:rsidR="00EE5543">
        <w:rPr>
          <w:rFonts w:ascii="Times New Roman" w:hAnsi="Times New Roman" w:cs="Times New Roman"/>
          <w:sz w:val="28"/>
          <w:szCs w:val="28"/>
        </w:rPr>
        <w:t>ing Oneself</w:t>
      </w:r>
    </w:p>
    <w:p w14:paraId="1C3B56A6" w14:textId="5B01CAB4" w:rsidR="0047114D" w:rsidRPr="0047114D" w:rsidRDefault="00EE5543" w:rsidP="0047114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o </w:t>
      </w:r>
      <w:r w:rsidR="004A1A48">
        <w:rPr>
          <w:rFonts w:ascii="Times New Roman" w:hAnsi="Times New Roman" w:cs="Times New Roman"/>
          <w:sz w:val="28"/>
          <w:szCs w:val="28"/>
        </w:rPr>
        <w:t>Interne</w:t>
      </w:r>
      <w:r>
        <w:rPr>
          <w:rFonts w:ascii="Times New Roman" w:hAnsi="Times New Roman" w:cs="Times New Roman"/>
          <w:sz w:val="28"/>
          <w:szCs w:val="28"/>
        </w:rPr>
        <w:t>t</w:t>
      </w:r>
      <w:r w:rsidR="004A1A48">
        <w:rPr>
          <w:rFonts w:ascii="Times New Roman" w:hAnsi="Times New Roman" w:cs="Times New Roman"/>
          <w:sz w:val="28"/>
          <w:szCs w:val="28"/>
        </w:rPr>
        <w:t xml:space="preserve"> connection is required</w:t>
      </w:r>
    </w:p>
    <w:p w14:paraId="5F0C4B21" w14:textId="35785A0D" w:rsidR="0047114D" w:rsidRDefault="0047114D" w:rsidP="0047114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47114D">
        <w:rPr>
          <w:rFonts w:ascii="Times New Roman" w:hAnsi="Times New Roman" w:cs="Times New Roman"/>
          <w:sz w:val="28"/>
          <w:szCs w:val="28"/>
        </w:rPr>
        <w:t>Eradicates boredom</w:t>
      </w:r>
    </w:p>
    <w:p w14:paraId="7D4074C5" w14:textId="29E0BC2D" w:rsidR="0047114D" w:rsidRPr="004E47F4" w:rsidRDefault="0047114D" w:rsidP="004E47F4">
      <w:pPr>
        <w:pStyle w:val="Heading1"/>
        <w:rPr>
          <w:rFonts w:ascii="Times New Roman" w:hAnsi="Times New Roman" w:cs="Times New Roman"/>
          <w:b/>
          <w:bCs/>
          <w:color w:val="000000" w:themeColor="text1"/>
          <w:u w:val="single"/>
        </w:rPr>
      </w:pPr>
      <w:bookmarkStart w:id="3" w:name="_Toc89651428"/>
      <w:r w:rsidRPr="004E47F4">
        <w:rPr>
          <w:rFonts w:ascii="Times New Roman" w:hAnsi="Times New Roman" w:cs="Times New Roman"/>
          <w:b/>
          <w:bCs/>
          <w:color w:val="000000" w:themeColor="text1"/>
          <w:u w:val="single"/>
        </w:rPr>
        <w:t>Pros and Cons of the Program</w:t>
      </w:r>
      <w:bookmarkEnd w:id="3"/>
    </w:p>
    <w:p w14:paraId="2D9FD8F3" w14:textId="56D038B2" w:rsidR="0047114D" w:rsidRPr="004E47F4" w:rsidRDefault="0047114D" w:rsidP="004E47F4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u w:val="single"/>
        </w:rPr>
      </w:pPr>
      <w:bookmarkStart w:id="4" w:name="_Toc89651429"/>
      <w:r w:rsidRPr="004E47F4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u w:val="single"/>
        </w:rPr>
        <w:t>Pros</w:t>
      </w:r>
      <w:bookmarkEnd w:id="4"/>
    </w:p>
    <w:p w14:paraId="0D1BF822" w14:textId="2F9F0CCA" w:rsidR="0047114D" w:rsidRDefault="00EE5543" w:rsidP="0047114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Program is very </w:t>
      </w:r>
      <w:r w:rsidR="00E420A1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>imple and easy to understand</w:t>
      </w:r>
      <w:r w:rsidR="00E420A1">
        <w:rPr>
          <w:rFonts w:ascii="Times New Roman" w:hAnsi="Times New Roman" w:cs="Times New Roman"/>
          <w:sz w:val="28"/>
          <w:szCs w:val="28"/>
        </w:rPr>
        <w:t>.</w:t>
      </w:r>
    </w:p>
    <w:p w14:paraId="03BA7D06" w14:textId="250FA7B9" w:rsidR="00E420A1" w:rsidRPr="0047114D" w:rsidRDefault="00E420A1" w:rsidP="00E420A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ettings can be changed easily at </w:t>
      </w:r>
      <w:proofErr w:type="spellStart"/>
      <w:r>
        <w:rPr>
          <w:rFonts w:ascii="Times New Roman" w:hAnsi="Times New Roman" w:cs="Times New Roman"/>
          <w:sz w:val="28"/>
          <w:szCs w:val="28"/>
        </w:rPr>
        <w:t>anytime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</w:p>
    <w:p w14:paraId="1CC0E0CA" w14:textId="1697BABF" w:rsidR="0047114D" w:rsidRPr="004E47F4" w:rsidRDefault="0047114D" w:rsidP="004E47F4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u w:val="single"/>
        </w:rPr>
      </w:pPr>
      <w:bookmarkStart w:id="5" w:name="_Toc89651430"/>
      <w:r w:rsidRPr="004E47F4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u w:val="single"/>
        </w:rPr>
        <w:t>Cons</w:t>
      </w:r>
      <w:bookmarkEnd w:id="5"/>
    </w:p>
    <w:p w14:paraId="55E3E04A" w14:textId="2DBFE966" w:rsidR="004E47F4" w:rsidRPr="004E47F4" w:rsidRDefault="00EE5543" w:rsidP="004E47F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 GUI causing it to look less appealing</w:t>
      </w:r>
      <w:r w:rsidR="00C714FE">
        <w:rPr>
          <w:rFonts w:ascii="Times New Roman" w:hAnsi="Times New Roman" w:cs="Times New Roman"/>
          <w:sz w:val="28"/>
          <w:szCs w:val="28"/>
        </w:rPr>
        <w:t>.</w:t>
      </w:r>
    </w:p>
    <w:p w14:paraId="436E1676" w14:textId="18BD0B82" w:rsidR="004E47F4" w:rsidRPr="004E47F4" w:rsidRDefault="007D5F6B" w:rsidP="004E47F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Only 1 player </w:t>
      </w:r>
      <w:r w:rsidR="001B1995">
        <w:rPr>
          <w:rFonts w:ascii="Times New Roman" w:hAnsi="Times New Roman" w:cs="Times New Roman"/>
          <w:sz w:val="28"/>
          <w:szCs w:val="28"/>
        </w:rPr>
        <w:t>can</w:t>
      </w:r>
      <w:r>
        <w:rPr>
          <w:rFonts w:ascii="Times New Roman" w:hAnsi="Times New Roman" w:cs="Times New Roman"/>
          <w:sz w:val="28"/>
          <w:szCs w:val="28"/>
        </w:rPr>
        <w:t xml:space="preserve"> play at a time.</w:t>
      </w:r>
    </w:p>
    <w:p w14:paraId="3BD4C96F" w14:textId="05CF713E" w:rsidR="00AF7ADD" w:rsidRDefault="00AF7ADD" w:rsidP="0047114D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237FE1E" w14:textId="77777777" w:rsidR="00AF7ADD" w:rsidRDefault="00AF7AD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5E525DA2" w14:textId="18DEF1A3" w:rsidR="00D42D98" w:rsidRPr="00D42D98" w:rsidRDefault="00AF7ADD" w:rsidP="00727F7F">
      <w:pPr>
        <w:pStyle w:val="Heading1"/>
        <w:jc w:val="center"/>
        <w:rPr>
          <w:rFonts w:ascii="Times New Roman" w:hAnsi="Times New Roman" w:cs="Times New Roman"/>
          <w:b/>
          <w:bCs/>
          <w:color w:val="000000" w:themeColor="text1"/>
          <w:u w:val="single"/>
        </w:rPr>
      </w:pPr>
      <w:bookmarkStart w:id="6" w:name="_Toc89651431"/>
      <w:r>
        <w:rPr>
          <w:rFonts w:ascii="Times New Roman" w:hAnsi="Times New Roman" w:cs="Times New Roman"/>
          <w:b/>
          <w:bCs/>
          <w:color w:val="000000" w:themeColor="text1"/>
          <w:u w:val="single"/>
        </w:rPr>
        <w:lastRenderedPageBreak/>
        <w:t>Flowchart</w:t>
      </w:r>
      <w:bookmarkEnd w:id="6"/>
    </w:p>
    <w:p w14:paraId="6CD5E1FD" w14:textId="08C62F57" w:rsidR="004E4DA7" w:rsidRDefault="004E4DA7" w:rsidP="004E4DA7">
      <w:pPr>
        <w:keepNext/>
      </w:pPr>
    </w:p>
    <w:p w14:paraId="3612D27B" w14:textId="45037CF2" w:rsidR="005B213C" w:rsidRDefault="00727F7F" w:rsidP="004E4DA7">
      <w:pPr>
        <w:keepNext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F1770A1" wp14:editId="292C5CFA">
            <wp:simplePos x="0" y="0"/>
            <wp:positionH relativeFrom="margin">
              <wp:align>center</wp:align>
            </wp:positionH>
            <wp:positionV relativeFrom="paragraph">
              <wp:posOffset>276860</wp:posOffset>
            </wp:positionV>
            <wp:extent cx="5925185" cy="4961255"/>
            <wp:effectExtent l="5715" t="0" r="5080" b="5080"/>
            <wp:wrapThrough wrapText="bothSides">
              <wp:wrapPolygon edited="0">
                <wp:start x="21" y="21625"/>
                <wp:lineTo x="21549" y="21625"/>
                <wp:lineTo x="21549" y="61"/>
                <wp:lineTo x="21" y="61"/>
                <wp:lineTo x="21" y="21625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79" t="5356" r="17534"/>
                    <a:stretch/>
                  </pic:blipFill>
                  <pic:spPr bwMode="auto">
                    <a:xfrm rot="5400000">
                      <a:off x="0" y="0"/>
                      <a:ext cx="5925185" cy="496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59A6E5" w14:textId="14D20E3D" w:rsidR="00727F7F" w:rsidRDefault="00727F7F" w:rsidP="004E4DA7">
      <w:pPr>
        <w:pStyle w:val="Caption"/>
      </w:pPr>
    </w:p>
    <w:p w14:paraId="40D650EB" w14:textId="2ED316D7" w:rsidR="00727F7F" w:rsidRDefault="00727F7F" w:rsidP="004E4DA7">
      <w:pPr>
        <w:pStyle w:val="Caption"/>
      </w:pPr>
    </w:p>
    <w:p w14:paraId="6EAB0EB1" w14:textId="1091D0CA" w:rsidR="00727F7F" w:rsidRDefault="00727F7F" w:rsidP="004E4DA7">
      <w:pPr>
        <w:pStyle w:val="Caption"/>
      </w:pPr>
    </w:p>
    <w:p w14:paraId="75DB946B" w14:textId="3A8149F2" w:rsidR="00727F7F" w:rsidRDefault="00727F7F" w:rsidP="004E4DA7">
      <w:pPr>
        <w:pStyle w:val="Caption"/>
      </w:pPr>
    </w:p>
    <w:p w14:paraId="17D8A127" w14:textId="77777777" w:rsidR="00727F7F" w:rsidRDefault="00727F7F" w:rsidP="004E4DA7">
      <w:pPr>
        <w:pStyle w:val="Caption"/>
      </w:pPr>
    </w:p>
    <w:p w14:paraId="79661FE1" w14:textId="77777777" w:rsidR="00727F7F" w:rsidRDefault="00727F7F" w:rsidP="004E4DA7">
      <w:pPr>
        <w:pStyle w:val="Caption"/>
      </w:pPr>
    </w:p>
    <w:p w14:paraId="40734C29" w14:textId="77777777" w:rsidR="00727F7F" w:rsidRDefault="00727F7F" w:rsidP="004E4DA7">
      <w:pPr>
        <w:pStyle w:val="Caption"/>
      </w:pPr>
    </w:p>
    <w:p w14:paraId="3182832B" w14:textId="77777777" w:rsidR="00727F7F" w:rsidRDefault="00727F7F" w:rsidP="004E4DA7">
      <w:pPr>
        <w:pStyle w:val="Caption"/>
      </w:pPr>
    </w:p>
    <w:p w14:paraId="41BB2559" w14:textId="77777777" w:rsidR="00727F7F" w:rsidRDefault="00727F7F" w:rsidP="004E4DA7">
      <w:pPr>
        <w:pStyle w:val="Caption"/>
      </w:pPr>
    </w:p>
    <w:p w14:paraId="355D04A9" w14:textId="77777777" w:rsidR="00727F7F" w:rsidRDefault="00727F7F" w:rsidP="004E4DA7">
      <w:pPr>
        <w:pStyle w:val="Caption"/>
      </w:pPr>
    </w:p>
    <w:p w14:paraId="301A126B" w14:textId="77777777" w:rsidR="00727F7F" w:rsidRDefault="00727F7F" w:rsidP="004E4DA7">
      <w:pPr>
        <w:pStyle w:val="Caption"/>
      </w:pPr>
    </w:p>
    <w:p w14:paraId="2F8CD872" w14:textId="77777777" w:rsidR="00727F7F" w:rsidRDefault="00727F7F" w:rsidP="004E4DA7">
      <w:pPr>
        <w:pStyle w:val="Caption"/>
      </w:pPr>
    </w:p>
    <w:p w14:paraId="5EAF0398" w14:textId="77777777" w:rsidR="00727F7F" w:rsidRDefault="00727F7F" w:rsidP="004E4DA7">
      <w:pPr>
        <w:pStyle w:val="Caption"/>
      </w:pPr>
    </w:p>
    <w:p w14:paraId="0EAE7946" w14:textId="77777777" w:rsidR="00727F7F" w:rsidRDefault="00727F7F" w:rsidP="004E4DA7">
      <w:pPr>
        <w:pStyle w:val="Caption"/>
      </w:pPr>
    </w:p>
    <w:p w14:paraId="027276EC" w14:textId="77777777" w:rsidR="00727F7F" w:rsidRDefault="00727F7F" w:rsidP="004E4DA7">
      <w:pPr>
        <w:pStyle w:val="Caption"/>
      </w:pPr>
    </w:p>
    <w:p w14:paraId="13251248" w14:textId="77777777" w:rsidR="00727F7F" w:rsidRDefault="00727F7F" w:rsidP="004E4DA7">
      <w:pPr>
        <w:pStyle w:val="Caption"/>
      </w:pPr>
    </w:p>
    <w:p w14:paraId="42C62D5A" w14:textId="77777777" w:rsidR="00727F7F" w:rsidRDefault="00727F7F" w:rsidP="004E4DA7">
      <w:pPr>
        <w:pStyle w:val="Caption"/>
      </w:pPr>
    </w:p>
    <w:p w14:paraId="2D29225B" w14:textId="77777777" w:rsidR="00727F7F" w:rsidRDefault="00727F7F" w:rsidP="004E4DA7">
      <w:pPr>
        <w:pStyle w:val="Caption"/>
      </w:pPr>
    </w:p>
    <w:p w14:paraId="115D2118" w14:textId="77777777" w:rsidR="00727F7F" w:rsidRDefault="00727F7F" w:rsidP="004E4DA7">
      <w:pPr>
        <w:pStyle w:val="Caption"/>
      </w:pPr>
    </w:p>
    <w:p w14:paraId="607B758A" w14:textId="77777777" w:rsidR="00727F7F" w:rsidRDefault="00727F7F" w:rsidP="004E4DA7">
      <w:pPr>
        <w:pStyle w:val="Caption"/>
      </w:pPr>
    </w:p>
    <w:p w14:paraId="21AE8AA6" w14:textId="77777777" w:rsidR="00727F7F" w:rsidRDefault="00727F7F" w:rsidP="004E4DA7">
      <w:pPr>
        <w:pStyle w:val="Caption"/>
      </w:pPr>
    </w:p>
    <w:p w14:paraId="6283E0E8" w14:textId="7B5908AB" w:rsidR="00675BE6" w:rsidRDefault="004E4DA7" w:rsidP="00727F7F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: Flowchart of </w:t>
      </w:r>
      <w:r w:rsidR="005B213C">
        <w:t>Hangman</w:t>
      </w:r>
    </w:p>
    <w:p w14:paraId="2B38E421" w14:textId="7C12D260" w:rsidR="00F50597" w:rsidRPr="00F50597" w:rsidRDefault="00F50597" w:rsidP="00F50597">
      <w:pPr>
        <w:pStyle w:val="Heading2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F50597">
        <w:rPr>
          <w:rFonts w:ascii="Times New Roman" w:hAnsi="Times New Roman" w:cs="Times New Roman"/>
          <w:b/>
          <w:bCs/>
          <w:sz w:val="28"/>
          <w:szCs w:val="28"/>
          <w:u w:val="single"/>
        </w:rPr>
        <w:br w:type="page"/>
      </w:r>
    </w:p>
    <w:p w14:paraId="0E309E83" w14:textId="0D75A2D4" w:rsidR="005E658B" w:rsidRDefault="00E37F17" w:rsidP="005D5381">
      <w:pPr>
        <w:pStyle w:val="Heading1"/>
        <w:jc w:val="center"/>
        <w:rPr>
          <w:rFonts w:ascii="Times New Roman" w:hAnsi="Times New Roman" w:cs="Times New Roman"/>
          <w:b/>
          <w:bCs/>
          <w:color w:val="000000" w:themeColor="text1"/>
          <w:u w:val="single"/>
        </w:rPr>
      </w:pPr>
      <w:bookmarkStart w:id="7" w:name="_Toc89651432"/>
      <w:r w:rsidRPr="00E37F17">
        <w:rPr>
          <w:rFonts w:ascii="Times New Roman" w:hAnsi="Times New Roman" w:cs="Times New Roman"/>
          <w:b/>
          <w:bCs/>
          <w:color w:val="000000" w:themeColor="text1"/>
          <w:u w:val="single"/>
        </w:rPr>
        <w:lastRenderedPageBreak/>
        <w:t>Data Dictionary</w:t>
      </w:r>
      <w:bookmarkEnd w:id="7"/>
    </w:p>
    <w:p w14:paraId="02839848" w14:textId="77777777" w:rsidR="005D5381" w:rsidRPr="005D5381" w:rsidRDefault="005D5381" w:rsidP="005D538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37F17" w14:paraId="60545E79" w14:textId="77777777" w:rsidTr="00E37F17">
        <w:tc>
          <w:tcPr>
            <w:tcW w:w="2337" w:type="dxa"/>
            <w:shd w:val="clear" w:color="auto" w:fill="E7E6E6" w:themeFill="background2"/>
          </w:tcPr>
          <w:p w14:paraId="56D04639" w14:textId="7C2BBDC3" w:rsidR="00E37F17" w:rsidRPr="008E2BCC" w:rsidRDefault="00E37F17" w:rsidP="00E37F17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2BC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Field Name</w:t>
            </w:r>
          </w:p>
        </w:tc>
        <w:tc>
          <w:tcPr>
            <w:tcW w:w="2337" w:type="dxa"/>
            <w:shd w:val="clear" w:color="auto" w:fill="E7E6E6" w:themeFill="background2"/>
          </w:tcPr>
          <w:p w14:paraId="0F22E68E" w14:textId="25D4EB21" w:rsidR="00E37F17" w:rsidRPr="008E2BCC" w:rsidRDefault="00E37F17" w:rsidP="00E37F17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2BC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Type</w:t>
            </w:r>
          </w:p>
        </w:tc>
        <w:tc>
          <w:tcPr>
            <w:tcW w:w="2338" w:type="dxa"/>
            <w:shd w:val="clear" w:color="auto" w:fill="E7E6E6" w:themeFill="background2"/>
          </w:tcPr>
          <w:p w14:paraId="48F39400" w14:textId="1483B40C" w:rsidR="00E37F17" w:rsidRPr="008E2BCC" w:rsidRDefault="00E37F17" w:rsidP="00E37F17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2BC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eaning</w:t>
            </w:r>
          </w:p>
        </w:tc>
        <w:tc>
          <w:tcPr>
            <w:tcW w:w="2338" w:type="dxa"/>
            <w:shd w:val="clear" w:color="auto" w:fill="E7E6E6" w:themeFill="background2"/>
          </w:tcPr>
          <w:p w14:paraId="4381A99A" w14:textId="76782F24" w:rsidR="00E37F17" w:rsidRPr="008E2BCC" w:rsidRDefault="00E37F17" w:rsidP="00E37F17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2BC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Example</w:t>
            </w:r>
          </w:p>
        </w:tc>
      </w:tr>
      <w:tr w:rsidR="00E37F17" w14:paraId="6426FA7D" w14:textId="77777777" w:rsidTr="00E37F17">
        <w:tc>
          <w:tcPr>
            <w:tcW w:w="2337" w:type="dxa"/>
          </w:tcPr>
          <w:p w14:paraId="1FB92685" w14:textId="759B0D8C" w:rsidR="00E37F17" w:rsidRPr="008E2BCC" w:rsidRDefault="0046133F" w:rsidP="00E37F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ords</w:t>
            </w:r>
          </w:p>
        </w:tc>
        <w:tc>
          <w:tcPr>
            <w:tcW w:w="2337" w:type="dxa"/>
          </w:tcPr>
          <w:p w14:paraId="1D0778A3" w14:textId="6B95A03F" w:rsidR="00E37F17" w:rsidRPr="008E2BCC" w:rsidRDefault="00B201F3" w:rsidP="00E37F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tring</w:t>
            </w:r>
          </w:p>
        </w:tc>
        <w:tc>
          <w:tcPr>
            <w:tcW w:w="2338" w:type="dxa"/>
          </w:tcPr>
          <w:p w14:paraId="42ABC128" w14:textId="5EC3AC99" w:rsidR="00E37F17" w:rsidRPr="008E2BCC" w:rsidRDefault="00274A81" w:rsidP="00E37F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The words in the array that will be </w:t>
            </w:r>
            <w:r w:rsidR="0038198C">
              <w:rPr>
                <w:rFonts w:ascii="Times New Roman" w:hAnsi="Times New Roman" w:cs="Times New Roman"/>
                <w:sz w:val="28"/>
                <w:szCs w:val="28"/>
              </w:rPr>
              <w:t>Guessed</w:t>
            </w:r>
          </w:p>
        </w:tc>
        <w:tc>
          <w:tcPr>
            <w:tcW w:w="2338" w:type="dxa"/>
          </w:tcPr>
          <w:p w14:paraId="521E015C" w14:textId="5F2479E1" w:rsidR="00E37F17" w:rsidRPr="008E2BCC" w:rsidRDefault="00274A81" w:rsidP="00E37F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dding</w:t>
            </w:r>
          </w:p>
        </w:tc>
      </w:tr>
      <w:tr w:rsidR="00E37F17" w14:paraId="2370473D" w14:textId="77777777" w:rsidTr="00E37F17">
        <w:tc>
          <w:tcPr>
            <w:tcW w:w="2337" w:type="dxa"/>
          </w:tcPr>
          <w:p w14:paraId="466485F8" w14:textId="7BDC2E85" w:rsidR="00E37F17" w:rsidRPr="008E2BCC" w:rsidRDefault="0038198C" w:rsidP="00E37F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</w:t>
            </w:r>
            <w:r w:rsidR="00B201F3">
              <w:rPr>
                <w:rFonts w:ascii="Times New Roman" w:hAnsi="Times New Roman" w:cs="Times New Roman"/>
                <w:sz w:val="28"/>
                <w:szCs w:val="28"/>
              </w:rPr>
              <w:t>ives</w:t>
            </w:r>
          </w:p>
        </w:tc>
        <w:tc>
          <w:tcPr>
            <w:tcW w:w="2337" w:type="dxa"/>
          </w:tcPr>
          <w:p w14:paraId="19745EE7" w14:textId="5DC5F558" w:rsidR="00E37F17" w:rsidRPr="008E2BCC" w:rsidRDefault="00B201F3" w:rsidP="00E37F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 w:rsidR="00E37F17" w:rsidRPr="008E2BCC">
              <w:rPr>
                <w:rFonts w:ascii="Times New Roman" w:hAnsi="Times New Roman" w:cs="Times New Roman"/>
                <w:sz w:val="28"/>
                <w:szCs w:val="28"/>
              </w:rPr>
              <w:t>nteger</w:t>
            </w:r>
          </w:p>
        </w:tc>
        <w:tc>
          <w:tcPr>
            <w:tcW w:w="2338" w:type="dxa"/>
          </w:tcPr>
          <w:p w14:paraId="2069754C" w14:textId="7578F28C" w:rsidR="00E37F17" w:rsidRPr="008E2BCC" w:rsidRDefault="00B201F3" w:rsidP="00E37F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umber of Chances to guess</w:t>
            </w:r>
          </w:p>
        </w:tc>
        <w:tc>
          <w:tcPr>
            <w:tcW w:w="2338" w:type="dxa"/>
          </w:tcPr>
          <w:p w14:paraId="08C5B2FD" w14:textId="58AB8BB5" w:rsidR="00E37F17" w:rsidRPr="008E2BCC" w:rsidRDefault="00274A81" w:rsidP="00E37F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</w:tr>
      <w:tr w:rsidR="00E37F17" w14:paraId="383839D8" w14:textId="77777777" w:rsidTr="00E37F17">
        <w:tc>
          <w:tcPr>
            <w:tcW w:w="2337" w:type="dxa"/>
          </w:tcPr>
          <w:p w14:paraId="2569B2E6" w14:textId="013581F0" w:rsidR="00E37F17" w:rsidRPr="008E2BCC" w:rsidRDefault="00274A81" w:rsidP="00E37F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Guess</w:t>
            </w:r>
          </w:p>
        </w:tc>
        <w:tc>
          <w:tcPr>
            <w:tcW w:w="2337" w:type="dxa"/>
          </w:tcPr>
          <w:p w14:paraId="6300DCD2" w14:textId="4669EFFA" w:rsidR="00E37F17" w:rsidRPr="008E2BCC" w:rsidRDefault="00274A81" w:rsidP="00E37F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tring</w:t>
            </w:r>
          </w:p>
        </w:tc>
        <w:tc>
          <w:tcPr>
            <w:tcW w:w="2338" w:type="dxa"/>
          </w:tcPr>
          <w:p w14:paraId="33245821" w14:textId="6B796374" w:rsidR="00E37F17" w:rsidRPr="008E2BCC" w:rsidRDefault="00274A81" w:rsidP="00E37F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he Letter Guessed</w:t>
            </w:r>
          </w:p>
        </w:tc>
        <w:tc>
          <w:tcPr>
            <w:tcW w:w="2338" w:type="dxa"/>
          </w:tcPr>
          <w:p w14:paraId="1455BCC9" w14:textId="00D6D9AB" w:rsidR="00E37F17" w:rsidRPr="008E2BCC" w:rsidRDefault="00274A81" w:rsidP="00E37F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</w:t>
            </w:r>
          </w:p>
        </w:tc>
      </w:tr>
    </w:tbl>
    <w:p w14:paraId="03F3F425" w14:textId="11604B59" w:rsidR="00E37F17" w:rsidRPr="005D5381" w:rsidRDefault="005D5381" w:rsidP="005D5381">
      <w:pPr>
        <w:pStyle w:val="Caption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                       </w:t>
      </w:r>
      <w:r w:rsidR="00A0102F" w:rsidRPr="005D5381">
        <w:rPr>
          <w:sz w:val="22"/>
          <w:szCs w:val="22"/>
        </w:rPr>
        <w:t xml:space="preserve">Table </w:t>
      </w:r>
      <w:r w:rsidR="00A0102F" w:rsidRPr="005D5381">
        <w:rPr>
          <w:sz w:val="22"/>
          <w:szCs w:val="22"/>
        </w:rPr>
        <w:fldChar w:fldCharType="begin"/>
      </w:r>
      <w:r w:rsidR="00A0102F" w:rsidRPr="005D5381">
        <w:rPr>
          <w:sz w:val="22"/>
          <w:szCs w:val="22"/>
        </w:rPr>
        <w:instrText xml:space="preserve"> SEQ Table \* ARABIC </w:instrText>
      </w:r>
      <w:r w:rsidR="00A0102F" w:rsidRPr="005D5381">
        <w:rPr>
          <w:sz w:val="22"/>
          <w:szCs w:val="22"/>
        </w:rPr>
        <w:fldChar w:fldCharType="separate"/>
      </w:r>
      <w:r w:rsidR="00A0102F" w:rsidRPr="005D5381">
        <w:rPr>
          <w:noProof/>
          <w:sz w:val="22"/>
          <w:szCs w:val="22"/>
        </w:rPr>
        <w:t>1</w:t>
      </w:r>
      <w:r w:rsidR="00A0102F" w:rsidRPr="005D5381">
        <w:rPr>
          <w:sz w:val="22"/>
          <w:szCs w:val="22"/>
        </w:rPr>
        <w:fldChar w:fldCharType="end"/>
      </w:r>
      <w:r w:rsidR="00A0102F" w:rsidRPr="005D5381">
        <w:rPr>
          <w:sz w:val="22"/>
          <w:szCs w:val="22"/>
        </w:rPr>
        <w:t>: Data Dictionary</w:t>
      </w:r>
    </w:p>
    <w:p w14:paraId="2BCA3A0C" w14:textId="3DB774FB" w:rsidR="00033861" w:rsidRDefault="00033861" w:rsidP="00DC4EF8"/>
    <w:p w14:paraId="420F9AA6" w14:textId="658652A7" w:rsidR="00033861" w:rsidRDefault="00033861">
      <w:r>
        <w:br w:type="page"/>
      </w:r>
    </w:p>
    <w:p w14:paraId="5D2D0784" w14:textId="4CD3658E" w:rsidR="005D5381" w:rsidRPr="0034340B" w:rsidRDefault="00033861" w:rsidP="0034340B">
      <w:pPr>
        <w:pStyle w:val="Heading1"/>
        <w:jc w:val="center"/>
        <w:rPr>
          <w:rFonts w:ascii="Times New Roman" w:hAnsi="Times New Roman" w:cs="Times New Roman"/>
          <w:b/>
          <w:bCs/>
          <w:color w:val="000000" w:themeColor="text1"/>
          <w:u w:val="single"/>
        </w:rPr>
      </w:pPr>
      <w:bookmarkStart w:id="8" w:name="_Toc89651433"/>
      <w:r w:rsidRPr="00033861">
        <w:rPr>
          <w:rFonts w:ascii="Times New Roman" w:hAnsi="Times New Roman" w:cs="Times New Roman"/>
          <w:b/>
          <w:bCs/>
          <w:color w:val="000000" w:themeColor="text1"/>
          <w:u w:val="single"/>
        </w:rPr>
        <w:lastRenderedPageBreak/>
        <w:t>Main Functions</w:t>
      </w:r>
      <w:bookmarkEnd w:id="8"/>
    </w:p>
    <w:tbl>
      <w:tblPr>
        <w:tblStyle w:val="TableGrid"/>
        <w:tblpPr w:leftFromText="180" w:rightFromText="180" w:bottomFromText="160" w:vertAnchor="text" w:horzAnchor="margin" w:tblpXSpec="center" w:tblpY="8"/>
        <w:tblW w:w="9448" w:type="dxa"/>
        <w:tblLook w:val="04A0" w:firstRow="1" w:lastRow="0" w:firstColumn="1" w:lastColumn="0" w:noHBand="0" w:noVBand="1"/>
      </w:tblPr>
      <w:tblGrid>
        <w:gridCol w:w="3295"/>
        <w:gridCol w:w="6153"/>
      </w:tblGrid>
      <w:tr w:rsidR="00033861" w:rsidRPr="00ED7F58" w14:paraId="76C321C7" w14:textId="77777777" w:rsidTr="0045494B">
        <w:trPr>
          <w:trHeight w:val="401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79450C41" w14:textId="504F5978" w:rsidR="00033861" w:rsidRPr="008E2BCC" w:rsidRDefault="00033861" w:rsidP="0003386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AU"/>
              </w:rPr>
            </w:pPr>
            <w:r w:rsidRPr="008E2BC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Function </w:t>
            </w:r>
          </w:p>
        </w:tc>
        <w:tc>
          <w:tcPr>
            <w:tcW w:w="6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  <w:hideMark/>
          </w:tcPr>
          <w:p w14:paraId="68F4147E" w14:textId="15E4B3FC" w:rsidR="00033861" w:rsidRPr="008E2BCC" w:rsidRDefault="00033861" w:rsidP="0003386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2BC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eaning</w:t>
            </w:r>
          </w:p>
        </w:tc>
      </w:tr>
      <w:tr w:rsidR="00033861" w:rsidRPr="00F32DAD" w14:paraId="6A0A7DDE" w14:textId="77777777" w:rsidTr="0045494B">
        <w:trPr>
          <w:trHeight w:val="401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3C0BC" w14:textId="78D20806" w:rsidR="00033861" w:rsidRPr="008E2BCC" w:rsidRDefault="0038198C" w:rsidP="00033861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ords</w:t>
            </w:r>
          </w:p>
        </w:tc>
        <w:tc>
          <w:tcPr>
            <w:tcW w:w="6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5C670" w14:textId="4BACEFE8" w:rsidR="00033861" w:rsidRPr="008E2BCC" w:rsidRDefault="00F4581B" w:rsidP="00033861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E2BCC">
              <w:rPr>
                <w:rFonts w:ascii="Times New Roman" w:hAnsi="Times New Roman" w:cs="Times New Roman"/>
                <w:sz w:val="28"/>
                <w:szCs w:val="28"/>
              </w:rPr>
              <w:t>This function</w:t>
            </w:r>
            <w:r w:rsidR="0038198C">
              <w:rPr>
                <w:rFonts w:ascii="Times New Roman" w:hAnsi="Times New Roman" w:cs="Times New Roman"/>
                <w:sz w:val="28"/>
                <w:szCs w:val="28"/>
              </w:rPr>
              <w:t xml:space="preserve"> stores the words that the Player will guess along with their respective clues.</w:t>
            </w:r>
            <w:r w:rsidR="00033861" w:rsidRPr="008E2BC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38198C" w:rsidRPr="00F32DAD" w14:paraId="675683BF" w14:textId="77777777" w:rsidTr="0045494B">
        <w:trPr>
          <w:trHeight w:val="401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B9CEB" w14:textId="3AD55959" w:rsidR="0038198C" w:rsidRPr="008E2BCC" w:rsidRDefault="0038198C" w:rsidP="0038198C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E2BCC">
              <w:rPr>
                <w:rFonts w:ascii="Times New Roman" w:hAnsi="Times New Roman" w:cs="Times New Roman"/>
                <w:sz w:val="28"/>
                <w:szCs w:val="28"/>
              </w:rPr>
              <w:t xml:space="preserve">initialize </w:t>
            </w:r>
          </w:p>
        </w:tc>
        <w:tc>
          <w:tcPr>
            <w:tcW w:w="6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FB319" w14:textId="6834FF6C" w:rsidR="0038198C" w:rsidRPr="008E2BCC" w:rsidRDefault="0038198C" w:rsidP="0038198C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E2BCC">
              <w:rPr>
                <w:rFonts w:ascii="Times New Roman" w:hAnsi="Times New Roman" w:cs="Times New Roman"/>
                <w:sz w:val="28"/>
                <w:szCs w:val="28"/>
              </w:rPr>
              <w:t xml:space="preserve">This function assigns variables and sets th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Letters</w:t>
            </w:r>
            <w:r w:rsidRPr="008E2BCC">
              <w:rPr>
                <w:rFonts w:ascii="Times New Roman" w:hAnsi="Times New Roman" w:cs="Times New Roman"/>
                <w:sz w:val="28"/>
                <w:szCs w:val="28"/>
              </w:rPr>
              <w:t xml:space="preserve"> size.</w:t>
            </w:r>
            <w:r w:rsidR="00B05EAA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B05EAA" w:rsidRPr="00F32DAD" w14:paraId="13D5DD43" w14:textId="77777777" w:rsidTr="0045494B">
        <w:trPr>
          <w:trHeight w:val="401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BDDF2" w14:textId="2D1BD6CC" w:rsidR="00B05EAA" w:rsidRPr="008E2BCC" w:rsidRDefault="00B05EAA" w:rsidP="0038198C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05EAA">
              <w:rPr>
                <w:rFonts w:ascii="Times New Roman" w:hAnsi="Times New Roman" w:cs="Times New Roman"/>
                <w:sz w:val="28"/>
                <w:szCs w:val="28"/>
              </w:rPr>
              <w:t>print_teaser</w:t>
            </w:r>
            <w:proofErr w:type="spellEnd"/>
          </w:p>
        </w:tc>
        <w:tc>
          <w:tcPr>
            <w:tcW w:w="6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E378B" w14:textId="3E7DC5EC" w:rsidR="00B05EAA" w:rsidRPr="008E2BCC" w:rsidRDefault="00B05EAA" w:rsidP="0038198C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This runs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the  </w:t>
            </w:r>
            <w:proofErr w:type="spellStart"/>
            <w:r w:rsidRPr="0038198C">
              <w:rPr>
                <w:rFonts w:ascii="Times New Roman" w:hAnsi="Times New Roman" w:cs="Times New Roman"/>
                <w:sz w:val="28"/>
                <w:szCs w:val="28"/>
              </w:rPr>
              <w:t>update</w:t>
            </w:r>
            <w:proofErr w:type="gramEnd"/>
            <w:r w:rsidRPr="0038198C">
              <w:rPr>
                <w:rFonts w:ascii="Times New Roman" w:hAnsi="Times New Roman" w:cs="Times New Roman"/>
                <w:sz w:val="28"/>
                <w:szCs w:val="28"/>
              </w:rPr>
              <w:t>_teaser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and checks where the letter is placed and leaves the rest of the spaces blank.</w:t>
            </w:r>
          </w:p>
        </w:tc>
      </w:tr>
      <w:tr w:rsidR="00033861" w:rsidRPr="00F32DAD" w14:paraId="0F3CEF0C" w14:textId="77777777" w:rsidTr="0045494B">
        <w:trPr>
          <w:trHeight w:val="670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92308" w14:textId="4231B9C9" w:rsidR="00033861" w:rsidRPr="008E2BCC" w:rsidRDefault="0038198C" w:rsidP="00033861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38198C">
              <w:rPr>
                <w:rFonts w:ascii="Times New Roman" w:hAnsi="Times New Roman" w:cs="Times New Roman"/>
                <w:sz w:val="28"/>
                <w:szCs w:val="28"/>
              </w:rPr>
              <w:t>update_teaser</w:t>
            </w:r>
            <w:proofErr w:type="spellEnd"/>
          </w:p>
        </w:tc>
        <w:tc>
          <w:tcPr>
            <w:tcW w:w="6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1D248" w14:textId="1EE75A26" w:rsidR="00033861" w:rsidRPr="008E2BCC" w:rsidRDefault="00F4581B" w:rsidP="00033861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E2BCC">
              <w:rPr>
                <w:rFonts w:ascii="Times New Roman" w:hAnsi="Times New Roman" w:cs="Times New Roman"/>
                <w:sz w:val="28"/>
                <w:szCs w:val="28"/>
              </w:rPr>
              <w:t xml:space="preserve">This function </w:t>
            </w:r>
            <w:proofErr w:type="gramStart"/>
            <w:r w:rsidR="0038198C">
              <w:rPr>
                <w:rFonts w:ascii="Times New Roman" w:hAnsi="Times New Roman" w:cs="Times New Roman"/>
                <w:sz w:val="28"/>
                <w:szCs w:val="28"/>
              </w:rPr>
              <w:t>splits  the</w:t>
            </w:r>
            <w:proofErr w:type="gramEnd"/>
            <w:r w:rsidR="0038198C">
              <w:rPr>
                <w:rFonts w:ascii="Times New Roman" w:hAnsi="Times New Roman" w:cs="Times New Roman"/>
                <w:sz w:val="28"/>
                <w:szCs w:val="28"/>
              </w:rPr>
              <w:t xml:space="preserve"> word so each letter can be verified along with its position in the word,</w:t>
            </w:r>
          </w:p>
        </w:tc>
      </w:tr>
      <w:tr w:rsidR="00033861" w:rsidRPr="00F32DAD" w14:paraId="79AC3975" w14:textId="77777777" w:rsidTr="0045494B">
        <w:trPr>
          <w:trHeight w:val="670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8B74A" w14:textId="02050D35" w:rsidR="00033861" w:rsidRPr="008E2BCC" w:rsidRDefault="0038198C" w:rsidP="00033861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38198C">
              <w:rPr>
                <w:rFonts w:ascii="Times New Roman" w:hAnsi="Times New Roman" w:cs="Times New Roman"/>
                <w:sz w:val="28"/>
                <w:szCs w:val="28"/>
              </w:rPr>
              <w:t>make_guess</w:t>
            </w:r>
            <w:proofErr w:type="spellEnd"/>
          </w:p>
        </w:tc>
        <w:tc>
          <w:tcPr>
            <w:tcW w:w="6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C9A66" w14:textId="623565EC" w:rsidR="00033861" w:rsidRPr="008E2BCC" w:rsidRDefault="00F4581B" w:rsidP="00033861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E2BCC">
              <w:rPr>
                <w:rFonts w:ascii="Times New Roman" w:hAnsi="Times New Roman" w:cs="Times New Roman"/>
                <w:sz w:val="28"/>
                <w:szCs w:val="28"/>
              </w:rPr>
              <w:t xml:space="preserve">This function </w:t>
            </w:r>
            <w:r w:rsidR="00B05EAA">
              <w:rPr>
                <w:rFonts w:ascii="Times New Roman" w:hAnsi="Times New Roman" w:cs="Times New Roman"/>
                <w:sz w:val="28"/>
                <w:szCs w:val="28"/>
              </w:rPr>
              <w:t>makes sure that the if function keeps running until the lives are not over.</w:t>
            </w:r>
          </w:p>
        </w:tc>
      </w:tr>
      <w:tr w:rsidR="00033861" w:rsidRPr="00F32DAD" w14:paraId="0B9ADB8F" w14:textId="77777777" w:rsidTr="0045494B">
        <w:trPr>
          <w:trHeight w:val="670"/>
        </w:trPr>
        <w:tc>
          <w:tcPr>
            <w:tcW w:w="3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DC068" w14:textId="69A74FA5" w:rsidR="00033861" w:rsidRPr="008E2BCC" w:rsidRDefault="00B05EAA" w:rsidP="00033861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ain</w:t>
            </w:r>
          </w:p>
        </w:tc>
        <w:tc>
          <w:tcPr>
            <w:tcW w:w="6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B08BB" w14:textId="561D0377" w:rsidR="00033861" w:rsidRPr="008E2BCC" w:rsidRDefault="00F4581B" w:rsidP="00033861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E2BCC">
              <w:rPr>
                <w:rFonts w:ascii="Times New Roman" w:hAnsi="Times New Roman" w:cs="Times New Roman"/>
                <w:sz w:val="28"/>
                <w:szCs w:val="28"/>
              </w:rPr>
              <w:t xml:space="preserve">This </w:t>
            </w:r>
            <w:proofErr w:type="gramStart"/>
            <w:r w:rsidRPr="008E2BCC">
              <w:rPr>
                <w:rFonts w:ascii="Times New Roman" w:hAnsi="Times New Roman" w:cs="Times New Roman"/>
                <w:sz w:val="28"/>
                <w:szCs w:val="28"/>
              </w:rPr>
              <w:t xml:space="preserve">function </w:t>
            </w:r>
            <w:r w:rsidR="00B05EAA">
              <w:rPr>
                <w:rFonts w:ascii="Times New Roman" w:hAnsi="Times New Roman" w:cs="Times New Roman"/>
                <w:sz w:val="28"/>
                <w:szCs w:val="28"/>
              </w:rPr>
              <w:t xml:space="preserve"> runs</w:t>
            </w:r>
            <w:proofErr w:type="gramEnd"/>
            <w:r w:rsidR="00B05EAA">
              <w:rPr>
                <w:rFonts w:ascii="Times New Roman" w:hAnsi="Times New Roman" w:cs="Times New Roman"/>
                <w:sz w:val="28"/>
                <w:szCs w:val="28"/>
              </w:rPr>
              <w:t xml:space="preserve"> the main function where  the </w:t>
            </w:r>
            <w:r w:rsidR="00B05EAA" w:rsidRPr="0038198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B05EAA">
              <w:rPr>
                <w:rFonts w:ascii="Times New Roman" w:hAnsi="Times New Roman" w:cs="Times New Roman"/>
                <w:sz w:val="28"/>
                <w:szCs w:val="28"/>
              </w:rPr>
              <w:t>print</w:t>
            </w:r>
            <w:r w:rsidR="00B05EAA" w:rsidRPr="0038198C">
              <w:rPr>
                <w:rFonts w:ascii="Times New Roman" w:hAnsi="Times New Roman" w:cs="Times New Roman"/>
                <w:sz w:val="28"/>
                <w:szCs w:val="28"/>
              </w:rPr>
              <w:t>_teaser</w:t>
            </w:r>
            <w:proofErr w:type="spellEnd"/>
            <w:r w:rsidR="00B05EAA">
              <w:rPr>
                <w:rFonts w:ascii="Times New Roman" w:hAnsi="Times New Roman" w:cs="Times New Roman"/>
                <w:sz w:val="28"/>
                <w:szCs w:val="28"/>
              </w:rPr>
              <w:t xml:space="preserve"> and </w:t>
            </w:r>
            <w:r w:rsidR="00B05EAA" w:rsidRPr="0038198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B05EAA" w:rsidRPr="0038198C">
              <w:rPr>
                <w:rFonts w:ascii="Times New Roman" w:hAnsi="Times New Roman" w:cs="Times New Roman"/>
                <w:sz w:val="28"/>
                <w:szCs w:val="28"/>
              </w:rPr>
              <w:t>make_guess</w:t>
            </w:r>
            <w:proofErr w:type="spellEnd"/>
            <w:r w:rsidR="00B05EAA">
              <w:rPr>
                <w:rFonts w:ascii="Times New Roman" w:hAnsi="Times New Roman" w:cs="Times New Roman"/>
                <w:sz w:val="28"/>
                <w:szCs w:val="28"/>
              </w:rPr>
              <w:t xml:space="preserve"> are called.</w:t>
            </w:r>
          </w:p>
        </w:tc>
      </w:tr>
    </w:tbl>
    <w:p w14:paraId="689362E0" w14:textId="331AB54A" w:rsidR="00033861" w:rsidRDefault="00A0102F" w:rsidP="0034340B">
      <w:pPr>
        <w:pStyle w:val="Caption"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 Main functions</w:t>
      </w:r>
    </w:p>
    <w:p w14:paraId="22A9A6DC" w14:textId="61730AA1" w:rsidR="00B05EAA" w:rsidRDefault="00B05EAA" w:rsidP="00B05EAA"/>
    <w:p w14:paraId="156BB1FC" w14:textId="5F97CED0" w:rsidR="00B05EAA" w:rsidRDefault="00B05EAA" w:rsidP="00B05EAA"/>
    <w:p w14:paraId="5DE5D93A" w14:textId="55CB73D7" w:rsidR="00B05EAA" w:rsidRDefault="00B05EAA" w:rsidP="00B05EAA"/>
    <w:p w14:paraId="7927DCEA" w14:textId="0952E6BC" w:rsidR="00B05EAA" w:rsidRDefault="00B05EAA" w:rsidP="00B05EAA"/>
    <w:p w14:paraId="4C6A7929" w14:textId="2BB702F2" w:rsidR="00B05EAA" w:rsidRDefault="00B05EAA" w:rsidP="00B05EAA"/>
    <w:p w14:paraId="26F8CAB8" w14:textId="3185AF4A" w:rsidR="00B05EAA" w:rsidRDefault="00B05EAA" w:rsidP="00B05EAA"/>
    <w:p w14:paraId="70A2776E" w14:textId="23CCB717" w:rsidR="00B05EAA" w:rsidRDefault="00B05EAA" w:rsidP="00B05EAA"/>
    <w:p w14:paraId="7F98B835" w14:textId="20DFB4B4" w:rsidR="00B05EAA" w:rsidRDefault="00B05EAA" w:rsidP="00B05EAA"/>
    <w:p w14:paraId="41242326" w14:textId="226546C4" w:rsidR="00B05EAA" w:rsidRDefault="00B05EAA" w:rsidP="00B05EAA"/>
    <w:p w14:paraId="22589E81" w14:textId="3CC57169" w:rsidR="00B05EAA" w:rsidRDefault="00B05EAA" w:rsidP="00B05EAA"/>
    <w:p w14:paraId="7D9CABF9" w14:textId="7E7E5FB2" w:rsidR="00B05EAA" w:rsidRDefault="00B05EAA" w:rsidP="00B05EAA"/>
    <w:p w14:paraId="4004C481" w14:textId="7FAAB0D8" w:rsidR="00B05EAA" w:rsidRDefault="00B05EAA" w:rsidP="00B05EAA">
      <w:pPr>
        <w:pStyle w:val="Heading1"/>
        <w:jc w:val="center"/>
        <w:rPr>
          <w:rFonts w:ascii="Times New Roman" w:hAnsi="Times New Roman" w:cs="Times New Roman"/>
          <w:b/>
          <w:bCs/>
          <w:color w:val="000000" w:themeColor="text1"/>
          <w:u w:val="single"/>
        </w:rPr>
      </w:pPr>
      <w:bookmarkStart w:id="9" w:name="_Toc89651434"/>
      <w:r>
        <w:rPr>
          <w:rFonts w:ascii="Times New Roman" w:hAnsi="Times New Roman" w:cs="Times New Roman"/>
          <w:b/>
          <w:bCs/>
          <w:color w:val="000000" w:themeColor="text1"/>
          <w:u w:val="single"/>
        </w:rPr>
        <w:lastRenderedPageBreak/>
        <w:t>Screenshots</w:t>
      </w:r>
      <w:bookmarkEnd w:id="9"/>
      <w:r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 </w:t>
      </w:r>
    </w:p>
    <w:p w14:paraId="524F3BDD" w14:textId="44B86E9E" w:rsidR="00CF0EF1" w:rsidRDefault="00CF0EF1" w:rsidP="00CF0EF1"/>
    <w:p w14:paraId="72787B5D" w14:textId="13218211" w:rsidR="00CF0EF1" w:rsidRDefault="00CF0EF1" w:rsidP="00CF0EF1"/>
    <w:p w14:paraId="07879395" w14:textId="52EB1FBD" w:rsidR="00CF0EF1" w:rsidRPr="00CF0EF1" w:rsidRDefault="00CF0EF1" w:rsidP="00CF0EF1">
      <w:r w:rsidRPr="00CF0EF1">
        <w:drawing>
          <wp:inline distT="0" distB="0" distL="0" distR="0" wp14:anchorId="212D714D" wp14:editId="25FCE2C5">
            <wp:extent cx="5906324" cy="5553850"/>
            <wp:effectExtent l="38100" t="38100" r="37465" b="4699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06324" cy="5553850"/>
                    </a:xfrm>
                    <a:prstGeom prst="rect">
                      <a:avLst/>
                    </a:prstGeom>
                    <a:ln w="38100">
                      <a:solidFill>
                        <a:srgbClr val="7030A0"/>
                      </a:solidFill>
                    </a:ln>
                  </pic:spPr>
                </pic:pic>
              </a:graphicData>
            </a:graphic>
          </wp:inline>
        </w:drawing>
      </w:r>
    </w:p>
    <w:p w14:paraId="283D6A5E" w14:textId="4DA832D6" w:rsidR="00B05EAA" w:rsidRPr="00B05EAA" w:rsidRDefault="00B05EAA" w:rsidP="00B05EAA"/>
    <w:sectPr w:rsidR="00B05EAA" w:rsidRPr="00B05EAA" w:rsidSect="009B65D0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360D1" w14:textId="77777777" w:rsidR="00D22ADB" w:rsidRDefault="00D22ADB" w:rsidP="008E2BCC">
      <w:pPr>
        <w:spacing w:after="0" w:line="240" w:lineRule="auto"/>
      </w:pPr>
      <w:r>
        <w:separator/>
      </w:r>
    </w:p>
  </w:endnote>
  <w:endnote w:type="continuationSeparator" w:id="0">
    <w:p w14:paraId="4897E333" w14:textId="77777777" w:rsidR="00D22ADB" w:rsidRDefault="00D22ADB" w:rsidP="008E2B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452340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DF7B37" w14:textId="33DD4DA2" w:rsidR="008E2BCC" w:rsidRDefault="008E2BC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1544D9" w14:textId="77777777" w:rsidR="008E2BCC" w:rsidRDefault="008E2B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74B1E" w14:textId="77777777" w:rsidR="00D22ADB" w:rsidRDefault="00D22ADB" w:rsidP="008E2BCC">
      <w:pPr>
        <w:spacing w:after="0" w:line="240" w:lineRule="auto"/>
      </w:pPr>
      <w:r>
        <w:separator/>
      </w:r>
    </w:p>
  </w:footnote>
  <w:footnote w:type="continuationSeparator" w:id="0">
    <w:p w14:paraId="43C126C3" w14:textId="77777777" w:rsidR="00D22ADB" w:rsidRDefault="00D22ADB" w:rsidP="008E2B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5F07B" w14:textId="77777777" w:rsidR="008E2BCC" w:rsidRDefault="008E2B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939CF"/>
    <w:multiLevelType w:val="hybridMultilevel"/>
    <w:tmpl w:val="56EE5D9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6E6923"/>
    <w:multiLevelType w:val="hybridMultilevel"/>
    <w:tmpl w:val="69AC6CD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D511AE"/>
    <w:multiLevelType w:val="hybridMultilevel"/>
    <w:tmpl w:val="7DF6A8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4F24A5"/>
    <w:multiLevelType w:val="hybridMultilevel"/>
    <w:tmpl w:val="F23A2D6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B3A36"/>
    <w:multiLevelType w:val="hybridMultilevel"/>
    <w:tmpl w:val="2A208D0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641E99"/>
    <w:multiLevelType w:val="hybridMultilevel"/>
    <w:tmpl w:val="3884969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7E48E3"/>
    <w:multiLevelType w:val="hybridMultilevel"/>
    <w:tmpl w:val="FE0CA40C"/>
    <w:lvl w:ilvl="0" w:tplc="4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6D72C2"/>
    <w:multiLevelType w:val="hybridMultilevel"/>
    <w:tmpl w:val="FCC4943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63419E"/>
    <w:multiLevelType w:val="hybridMultilevel"/>
    <w:tmpl w:val="03ECC2F6"/>
    <w:lvl w:ilvl="0" w:tplc="4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391477B"/>
    <w:multiLevelType w:val="hybridMultilevel"/>
    <w:tmpl w:val="1832B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465983"/>
    <w:multiLevelType w:val="hybridMultilevel"/>
    <w:tmpl w:val="722EEE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0B273A8"/>
    <w:multiLevelType w:val="hybridMultilevel"/>
    <w:tmpl w:val="82E86582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4D4208"/>
    <w:multiLevelType w:val="hybridMultilevel"/>
    <w:tmpl w:val="C94274A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B64CDF"/>
    <w:multiLevelType w:val="hybridMultilevel"/>
    <w:tmpl w:val="A488615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7E7956"/>
    <w:multiLevelType w:val="hybridMultilevel"/>
    <w:tmpl w:val="6C2E9D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E20112E"/>
    <w:multiLevelType w:val="hybridMultilevel"/>
    <w:tmpl w:val="87509C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99E62D6"/>
    <w:multiLevelType w:val="hybridMultilevel"/>
    <w:tmpl w:val="058404B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1"/>
  </w:num>
  <w:num w:numId="3">
    <w:abstractNumId w:val="3"/>
  </w:num>
  <w:num w:numId="4">
    <w:abstractNumId w:val="6"/>
  </w:num>
  <w:num w:numId="5">
    <w:abstractNumId w:val="8"/>
  </w:num>
  <w:num w:numId="6">
    <w:abstractNumId w:val="1"/>
  </w:num>
  <w:num w:numId="7">
    <w:abstractNumId w:val="13"/>
  </w:num>
  <w:num w:numId="8">
    <w:abstractNumId w:val="0"/>
  </w:num>
  <w:num w:numId="9">
    <w:abstractNumId w:val="12"/>
  </w:num>
  <w:num w:numId="10">
    <w:abstractNumId w:val="5"/>
  </w:num>
  <w:num w:numId="11">
    <w:abstractNumId w:val="14"/>
  </w:num>
  <w:num w:numId="12">
    <w:abstractNumId w:val="7"/>
  </w:num>
  <w:num w:numId="13">
    <w:abstractNumId w:val="16"/>
  </w:num>
  <w:num w:numId="14">
    <w:abstractNumId w:val="15"/>
  </w:num>
  <w:num w:numId="15">
    <w:abstractNumId w:val="2"/>
  </w:num>
  <w:num w:numId="16">
    <w:abstractNumId w:val="4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MDMwMjA3MbA0sbRU0lEKTi0uzszPAykwrAUAtOSUsCwAAAA="/>
  </w:docVars>
  <w:rsids>
    <w:rsidRoot w:val="007B61D7"/>
    <w:rsid w:val="00002DC5"/>
    <w:rsid w:val="00006DA7"/>
    <w:rsid w:val="00033861"/>
    <w:rsid w:val="00045334"/>
    <w:rsid w:val="00072E0D"/>
    <w:rsid w:val="000A0D79"/>
    <w:rsid w:val="000B18B7"/>
    <w:rsid w:val="000E7389"/>
    <w:rsid w:val="001035CA"/>
    <w:rsid w:val="00106C43"/>
    <w:rsid w:val="001167DE"/>
    <w:rsid w:val="001436D0"/>
    <w:rsid w:val="00160AFA"/>
    <w:rsid w:val="0017587D"/>
    <w:rsid w:val="00176CE1"/>
    <w:rsid w:val="00196F62"/>
    <w:rsid w:val="001B1995"/>
    <w:rsid w:val="001C3A77"/>
    <w:rsid w:val="001D27C2"/>
    <w:rsid w:val="001F6947"/>
    <w:rsid w:val="0020004F"/>
    <w:rsid w:val="0023203D"/>
    <w:rsid w:val="0023332D"/>
    <w:rsid w:val="0024376F"/>
    <w:rsid w:val="00247199"/>
    <w:rsid w:val="00250498"/>
    <w:rsid w:val="0025172F"/>
    <w:rsid w:val="00255EB7"/>
    <w:rsid w:val="00274A81"/>
    <w:rsid w:val="002C01E3"/>
    <w:rsid w:val="002C7B2B"/>
    <w:rsid w:val="002E66B7"/>
    <w:rsid w:val="00317C9A"/>
    <w:rsid w:val="003230B2"/>
    <w:rsid w:val="0034340B"/>
    <w:rsid w:val="00347567"/>
    <w:rsid w:val="00347F8B"/>
    <w:rsid w:val="0038198C"/>
    <w:rsid w:val="00394804"/>
    <w:rsid w:val="003A3498"/>
    <w:rsid w:val="003A35D5"/>
    <w:rsid w:val="003B2C44"/>
    <w:rsid w:val="003B3197"/>
    <w:rsid w:val="003C74FF"/>
    <w:rsid w:val="003E3112"/>
    <w:rsid w:val="003E7648"/>
    <w:rsid w:val="00410848"/>
    <w:rsid w:val="00431B66"/>
    <w:rsid w:val="004356BC"/>
    <w:rsid w:val="0046133F"/>
    <w:rsid w:val="0047114D"/>
    <w:rsid w:val="00496603"/>
    <w:rsid w:val="004A03F0"/>
    <w:rsid w:val="004A1A48"/>
    <w:rsid w:val="004C27B2"/>
    <w:rsid w:val="004D664A"/>
    <w:rsid w:val="004E47F4"/>
    <w:rsid w:val="004E4DA7"/>
    <w:rsid w:val="00514A93"/>
    <w:rsid w:val="0054332A"/>
    <w:rsid w:val="0054515A"/>
    <w:rsid w:val="005502EA"/>
    <w:rsid w:val="0055713D"/>
    <w:rsid w:val="00567014"/>
    <w:rsid w:val="00586686"/>
    <w:rsid w:val="005913AE"/>
    <w:rsid w:val="0059681C"/>
    <w:rsid w:val="005A402B"/>
    <w:rsid w:val="005B213C"/>
    <w:rsid w:val="005C7766"/>
    <w:rsid w:val="005D5381"/>
    <w:rsid w:val="005E5D05"/>
    <w:rsid w:val="005E658B"/>
    <w:rsid w:val="005F0DCD"/>
    <w:rsid w:val="00613B63"/>
    <w:rsid w:val="00644CBF"/>
    <w:rsid w:val="00645ABE"/>
    <w:rsid w:val="00654EE3"/>
    <w:rsid w:val="00660AE5"/>
    <w:rsid w:val="00664017"/>
    <w:rsid w:val="00675BE6"/>
    <w:rsid w:val="00684225"/>
    <w:rsid w:val="006A19D1"/>
    <w:rsid w:val="006A2F43"/>
    <w:rsid w:val="006B1BC5"/>
    <w:rsid w:val="006C0896"/>
    <w:rsid w:val="006F4D7C"/>
    <w:rsid w:val="00703A52"/>
    <w:rsid w:val="00727F7F"/>
    <w:rsid w:val="0073603C"/>
    <w:rsid w:val="00752EDE"/>
    <w:rsid w:val="00771C8D"/>
    <w:rsid w:val="007818D8"/>
    <w:rsid w:val="00790DDC"/>
    <w:rsid w:val="007A1D3B"/>
    <w:rsid w:val="007B61D7"/>
    <w:rsid w:val="007C174E"/>
    <w:rsid w:val="007C346D"/>
    <w:rsid w:val="007D5F6B"/>
    <w:rsid w:val="007F5F3D"/>
    <w:rsid w:val="0082682E"/>
    <w:rsid w:val="0084080A"/>
    <w:rsid w:val="00850846"/>
    <w:rsid w:val="00855192"/>
    <w:rsid w:val="00867DAC"/>
    <w:rsid w:val="00885237"/>
    <w:rsid w:val="008908E1"/>
    <w:rsid w:val="008B001C"/>
    <w:rsid w:val="008C561F"/>
    <w:rsid w:val="008D04F3"/>
    <w:rsid w:val="008D1A19"/>
    <w:rsid w:val="008D4873"/>
    <w:rsid w:val="008E2BCC"/>
    <w:rsid w:val="00920BF0"/>
    <w:rsid w:val="0093106D"/>
    <w:rsid w:val="00951DAD"/>
    <w:rsid w:val="009B65D0"/>
    <w:rsid w:val="009F6EE5"/>
    <w:rsid w:val="00A0102F"/>
    <w:rsid w:val="00A02665"/>
    <w:rsid w:val="00A1300C"/>
    <w:rsid w:val="00A279A2"/>
    <w:rsid w:val="00A36301"/>
    <w:rsid w:val="00A8260B"/>
    <w:rsid w:val="00A847EA"/>
    <w:rsid w:val="00AF04C2"/>
    <w:rsid w:val="00AF7ADD"/>
    <w:rsid w:val="00B05EAA"/>
    <w:rsid w:val="00B201F3"/>
    <w:rsid w:val="00B2735B"/>
    <w:rsid w:val="00B53802"/>
    <w:rsid w:val="00B54BAF"/>
    <w:rsid w:val="00B83140"/>
    <w:rsid w:val="00B93A59"/>
    <w:rsid w:val="00BF644D"/>
    <w:rsid w:val="00BF7B8B"/>
    <w:rsid w:val="00C0394C"/>
    <w:rsid w:val="00C05A16"/>
    <w:rsid w:val="00C23CC0"/>
    <w:rsid w:val="00C31A77"/>
    <w:rsid w:val="00C34232"/>
    <w:rsid w:val="00C50322"/>
    <w:rsid w:val="00C61F79"/>
    <w:rsid w:val="00C714FE"/>
    <w:rsid w:val="00C72448"/>
    <w:rsid w:val="00CA2A81"/>
    <w:rsid w:val="00CA668E"/>
    <w:rsid w:val="00CD25AC"/>
    <w:rsid w:val="00CD5B92"/>
    <w:rsid w:val="00CE31F1"/>
    <w:rsid w:val="00CF0EF1"/>
    <w:rsid w:val="00CF4467"/>
    <w:rsid w:val="00CF77C7"/>
    <w:rsid w:val="00D22ADB"/>
    <w:rsid w:val="00D32FE6"/>
    <w:rsid w:val="00D3530D"/>
    <w:rsid w:val="00D42D98"/>
    <w:rsid w:val="00D51451"/>
    <w:rsid w:val="00D65C00"/>
    <w:rsid w:val="00D76949"/>
    <w:rsid w:val="00D95187"/>
    <w:rsid w:val="00D964A8"/>
    <w:rsid w:val="00DB627F"/>
    <w:rsid w:val="00DC4EF8"/>
    <w:rsid w:val="00DF6FFB"/>
    <w:rsid w:val="00E02312"/>
    <w:rsid w:val="00E12BF7"/>
    <w:rsid w:val="00E37F17"/>
    <w:rsid w:val="00E420A1"/>
    <w:rsid w:val="00E70851"/>
    <w:rsid w:val="00E7287E"/>
    <w:rsid w:val="00E83D1C"/>
    <w:rsid w:val="00E85641"/>
    <w:rsid w:val="00EA520D"/>
    <w:rsid w:val="00EB6F09"/>
    <w:rsid w:val="00ED59D0"/>
    <w:rsid w:val="00EE41E2"/>
    <w:rsid w:val="00EE5543"/>
    <w:rsid w:val="00EF72AE"/>
    <w:rsid w:val="00F14C6C"/>
    <w:rsid w:val="00F159F6"/>
    <w:rsid w:val="00F4581B"/>
    <w:rsid w:val="00F50597"/>
    <w:rsid w:val="00F64031"/>
    <w:rsid w:val="00F8255F"/>
    <w:rsid w:val="00FA5589"/>
    <w:rsid w:val="00FD1548"/>
    <w:rsid w:val="00FE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75821"/>
  <w15:chartTrackingRefBased/>
  <w15:docId w15:val="{325043CD-3125-4756-9B4F-2B33FF8E0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BC5"/>
    <w:rPr>
      <w:rFonts w:ascii="Calibri" w:eastAsia="Calibri" w:hAnsi="Calibri" w:cs="Calibri"/>
      <w:lang w:val="en-GB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1D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5B9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1DA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zh-CN"/>
    </w:rPr>
  </w:style>
  <w:style w:type="table" w:styleId="TableGrid">
    <w:name w:val="Table Grid"/>
    <w:basedOn w:val="TableNormal"/>
    <w:uiPriority w:val="39"/>
    <w:rsid w:val="00006D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6CE1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4D664A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D5B9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zh-CN"/>
    </w:rPr>
  </w:style>
  <w:style w:type="table" w:customStyle="1" w:styleId="TableGrid2">
    <w:name w:val="Table Grid2"/>
    <w:basedOn w:val="TableNormal"/>
    <w:next w:val="TableGrid"/>
    <w:uiPriority w:val="39"/>
    <w:rsid w:val="0020004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E2B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BCC"/>
    <w:rPr>
      <w:rFonts w:ascii="Calibri" w:eastAsia="Calibri" w:hAnsi="Calibri" w:cs="Calibri"/>
      <w:lang w:val="en-GB" w:eastAsia="zh-CN"/>
    </w:rPr>
  </w:style>
  <w:style w:type="paragraph" w:styleId="Footer">
    <w:name w:val="footer"/>
    <w:basedOn w:val="Normal"/>
    <w:link w:val="FooterChar"/>
    <w:uiPriority w:val="99"/>
    <w:unhideWhenUsed/>
    <w:rsid w:val="008E2B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BCC"/>
    <w:rPr>
      <w:rFonts w:ascii="Calibri" w:eastAsia="Calibri" w:hAnsi="Calibri" w:cs="Calibri"/>
      <w:lang w:val="en-GB" w:eastAsia="zh-CN"/>
    </w:rPr>
  </w:style>
  <w:style w:type="paragraph" w:styleId="Caption">
    <w:name w:val="caption"/>
    <w:basedOn w:val="Normal"/>
    <w:next w:val="Normal"/>
    <w:uiPriority w:val="35"/>
    <w:unhideWhenUsed/>
    <w:qFormat/>
    <w:rsid w:val="008E2BC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A19D1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A19D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A19D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6A19D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7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9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89B06E-8A40-467F-8356-AEB9D8FFC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7</Pages>
  <Words>466</Words>
  <Characters>26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2763363@students.swinburne.edu.my</dc:creator>
  <cp:keywords/>
  <dc:description/>
  <cp:lastModifiedBy>Osama Iftikhar WARRITICH</cp:lastModifiedBy>
  <cp:revision>9</cp:revision>
  <dcterms:created xsi:type="dcterms:W3CDTF">2020-11-29T14:25:00Z</dcterms:created>
  <dcterms:modified xsi:type="dcterms:W3CDTF">2021-12-05T21:52:00Z</dcterms:modified>
</cp:coreProperties>
</file>